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249C6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6071636" wp14:editId="28EBCB0B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05FB5" w14:textId="42D029D5" w:rsidR="002F2055" w:rsidRDefault="00843CD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14:paraId="50D0487F" w14:textId="584ADEAC" w:rsidR="00843CD3" w:rsidRPr="00040858" w:rsidRDefault="00A03AD7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Equipment 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0716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5B305FB5" w14:textId="42D029D5" w:rsidR="002F2055" w:rsidRDefault="00843CD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14:paraId="50D0487F" w14:textId="584ADEAC" w:rsidR="00843CD3" w:rsidRPr="00040858" w:rsidRDefault="00A03AD7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Equipment Lis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D92C06" wp14:editId="3E7AE9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4AD2C" w14:textId="7A116039" w:rsidR="002F2055" w:rsidRPr="007459BD" w:rsidRDefault="00A03AD7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H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92C06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704AD2C" w14:textId="7A116039" w:rsidR="002F2055" w:rsidRPr="007459BD" w:rsidRDefault="00A03AD7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H08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6B0E6B" wp14:editId="0214E2C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DE5D97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817BB6" wp14:editId="2673E357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7BB9572C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0E6B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6DE5D97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817BB6" wp14:editId="2673E357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7BB9572C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64BF5AE" wp14:editId="5B1CFFC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6A95B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AEBD289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43F8C0BD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BCFB65" w14:textId="263BFE20" w:rsidR="008D4102" w:rsidRDefault="00F03E37" w:rsidP="00F03E37">
                            <w:pPr>
                              <w:ind w:left="180"/>
                            </w:pPr>
                            <w:r w:rsidRPr="00F03E37">
                              <w:t xml:space="preserve">Display </w:t>
                            </w:r>
                            <w:r w:rsidR="00A03AD7">
                              <w:t>list of vehicles based upon selection criter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BF5AE"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14:paraId="3C96A95B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AEBD289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43F8C0BD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9BCFB65" w14:textId="263BFE20" w:rsidR="008D4102" w:rsidRDefault="00F03E37" w:rsidP="00F03E37">
                      <w:pPr>
                        <w:ind w:left="180"/>
                      </w:pPr>
                      <w:r w:rsidRPr="00F03E37">
                        <w:t xml:space="preserve">Display </w:t>
                      </w:r>
                      <w:r w:rsidR="00A03AD7">
                        <w:t>list of vehicles based upon selection criteria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4B54F9FC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28E92D4" wp14:editId="32A36E5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DBB51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6FE7EF69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E92D4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5D5DBB51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6FE7EF69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2CCB03D" wp14:editId="4191DA3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A4A1AD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CB03D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1EA4A1AD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36D69D1" wp14:editId="678137BD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EE3B5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03929A08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2A2BE160" w14:textId="77777777"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E4EEB54" w14:textId="6C77AA28" w:rsidR="00040858" w:rsidRDefault="008D4102" w:rsidP="00D46F0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D46F0A">
                              <w:rPr>
                                <w:b/>
                              </w:rPr>
                              <w:t xml:space="preserve">Step </w:t>
                            </w:r>
                            <w:r w:rsidR="00971B07">
                              <w:rPr>
                                <w:b/>
                              </w:rPr>
                              <w:t>3</w:t>
                            </w:r>
                            <w:r w:rsidRPr="00D46F0A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  <w:r w:rsidR="00971B07">
                              <w:t>This step is only required if the table is not displaying the necessary information you desi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D69D1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6D9EE3B5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03929A08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2A2BE160" w14:textId="77777777"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E4EEB54" w14:textId="6C77AA28" w:rsidR="00040858" w:rsidRDefault="008D4102" w:rsidP="00D46F0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D46F0A">
                        <w:rPr>
                          <w:b/>
                        </w:rPr>
                        <w:t xml:space="preserve">Step </w:t>
                      </w:r>
                      <w:r w:rsidR="00971B07">
                        <w:rPr>
                          <w:b/>
                        </w:rPr>
                        <w:t>3</w:t>
                      </w:r>
                      <w:r w:rsidRPr="00D46F0A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  <w:r w:rsidR="00971B07">
                        <w:t>This step is only required if the table is not displaying the necessary information you desir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3442C11" wp14:editId="61F0D6BA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D56DD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9A2531" w14:textId="16A78C0B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843CD3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A03AD7">
                              <w:rPr>
                                <w:b/>
                                <w:color w:val="0066FF"/>
                              </w:rPr>
                              <w:t>H08</w:t>
                            </w:r>
                          </w:p>
                          <w:p w14:paraId="19919887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19530B7" w14:textId="625182C1" w:rsidR="008D4102" w:rsidRPr="007D1740" w:rsidRDefault="00F03E37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 xml:space="preserve">Display </w:t>
                            </w:r>
                            <w:r w:rsidR="001740BC">
                              <w:rPr>
                                <w:i/>
                              </w:rPr>
                              <w:t>Equipment: Equipment Selection</w:t>
                            </w:r>
                            <w:r w:rsidR="00755218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14:paraId="33AF696D" w14:textId="33364EF9" w:rsidR="00F03E37" w:rsidRPr="001740BC" w:rsidRDefault="001740BC" w:rsidP="00F03E3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  <w:szCs w:val="24"/>
                              </w:rPr>
                            </w:pPr>
                            <w:r>
                              <w:rPr>
                                <w:iCs/>
                              </w:rPr>
                              <w:t>Inventory Number Field</w:t>
                            </w:r>
                            <w:r w:rsidR="00F03E37">
                              <w:rPr>
                                <w:iCs/>
                              </w:rPr>
                              <w:t xml:space="preserve"> – </w:t>
                            </w:r>
                            <w:r w:rsidR="00F03E37" w:rsidRPr="00D46F0A">
                              <w:rPr>
                                <w:iCs/>
                                <w:color w:val="0066FF"/>
                              </w:rPr>
                              <w:t>Input</w:t>
                            </w:r>
                            <w:r w:rsidR="00F03E37" w:rsidRPr="00D46F0A">
                              <w:rPr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</w:rPr>
                              <w:br/>
                            </w:r>
                            <w:r w:rsidR="00F03E37" w:rsidRPr="00D46F0A">
                              <w:rPr>
                                <w:iCs/>
                                <w:sz w:val="20"/>
                                <w:szCs w:val="18"/>
                              </w:rPr>
                              <w:t>(i.e., Alamance = 6001)</w:t>
                            </w:r>
                            <w:r w:rsidR="00F03E37">
                              <w:rPr>
                                <w:iCs/>
                                <w:sz w:val="20"/>
                                <w:szCs w:val="18"/>
                              </w:rPr>
                              <w:t xml:space="preserve"> </w:t>
                            </w:r>
                          </w:p>
                          <w:p w14:paraId="1B0D11A2" w14:textId="77777777" w:rsidR="001740BC" w:rsidRPr="001740BC" w:rsidRDefault="001740BC" w:rsidP="001740BC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rPr>
                                <w:iCs/>
                                <w:szCs w:val="24"/>
                              </w:rPr>
                            </w:pPr>
                            <w:r w:rsidRPr="001740BC">
                              <w:rPr>
                                <w:iCs/>
                                <w:szCs w:val="24"/>
                              </w:rPr>
                              <w:t>All - 6001-*</w:t>
                            </w:r>
                          </w:p>
                          <w:p w14:paraId="5F6A2A8C" w14:textId="77777777" w:rsidR="001740BC" w:rsidRPr="001740BC" w:rsidRDefault="001740BC" w:rsidP="001740BC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rPr>
                                <w:iCs/>
                                <w:szCs w:val="24"/>
                              </w:rPr>
                            </w:pPr>
                            <w:r w:rsidRPr="001740BC">
                              <w:rPr>
                                <w:iCs/>
                                <w:szCs w:val="24"/>
                              </w:rPr>
                              <w:t>Buses - 6001-0001 to 6001-2999</w:t>
                            </w:r>
                          </w:p>
                          <w:p w14:paraId="06EF2DA1" w14:textId="77777777" w:rsidR="001740BC" w:rsidRPr="001740BC" w:rsidRDefault="001740BC" w:rsidP="001740BC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rPr>
                                <w:iCs/>
                                <w:szCs w:val="24"/>
                              </w:rPr>
                            </w:pPr>
                            <w:r w:rsidRPr="001740BC">
                              <w:rPr>
                                <w:iCs/>
                                <w:szCs w:val="24"/>
                              </w:rPr>
                              <w:t>Service Trucks – 6001-3*</w:t>
                            </w:r>
                          </w:p>
                          <w:p w14:paraId="20B63B21" w14:textId="77777777" w:rsidR="001740BC" w:rsidRPr="001740BC" w:rsidRDefault="001740BC" w:rsidP="001740BC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rPr>
                                <w:iCs/>
                                <w:szCs w:val="24"/>
                              </w:rPr>
                            </w:pPr>
                            <w:r w:rsidRPr="001740BC">
                              <w:rPr>
                                <w:iCs/>
                                <w:szCs w:val="24"/>
                              </w:rPr>
                              <w:t>Fuel Trucks – 6001-4*</w:t>
                            </w:r>
                          </w:p>
                          <w:p w14:paraId="0A0718F7" w14:textId="77777777" w:rsidR="001740BC" w:rsidRPr="001740BC" w:rsidRDefault="001740BC" w:rsidP="001740BC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rPr>
                                <w:iCs/>
                                <w:szCs w:val="24"/>
                              </w:rPr>
                            </w:pPr>
                            <w:r w:rsidRPr="001740BC">
                              <w:rPr>
                                <w:iCs/>
                                <w:szCs w:val="24"/>
                              </w:rPr>
                              <w:t>Wrecker – 6001-5*</w:t>
                            </w:r>
                          </w:p>
                          <w:p w14:paraId="4D556324" w14:textId="77777777" w:rsidR="001740BC" w:rsidRPr="001740BC" w:rsidRDefault="001740BC" w:rsidP="001740BC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rPr>
                                <w:iCs/>
                                <w:szCs w:val="24"/>
                              </w:rPr>
                            </w:pPr>
                            <w:r w:rsidRPr="001740BC">
                              <w:rPr>
                                <w:iCs/>
                                <w:szCs w:val="24"/>
                              </w:rPr>
                              <w:t>Maintenance – 6001-7*</w:t>
                            </w:r>
                          </w:p>
                          <w:p w14:paraId="45808684" w14:textId="371963FA" w:rsidR="001740BC" w:rsidRDefault="001740BC" w:rsidP="001740BC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rPr>
                                <w:iCs/>
                                <w:szCs w:val="24"/>
                              </w:rPr>
                            </w:pPr>
                            <w:r w:rsidRPr="001740BC">
                              <w:rPr>
                                <w:iCs/>
                                <w:szCs w:val="24"/>
                              </w:rPr>
                              <w:t>Local – 6001-8*</w:t>
                            </w:r>
                          </w:p>
                          <w:p w14:paraId="641D3959" w14:textId="77777777" w:rsidR="001740BC" w:rsidRPr="001740BC" w:rsidRDefault="001740BC" w:rsidP="001740BC">
                            <w:pPr>
                              <w:pStyle w:val="ListParagraph"/>
                              <w:ind w:left="2160"/>
                              <w:rPr>
                                <w:iCs/>
                                <w:sz w:val="12"/>
                                <w:szCs w:val="12"/>
                              </w:rPr>
                            </w:pPr>
                          </w:p>
                          <w:p w14:paraId="227FDCA9" w14:textId="77777777" w:rsidR="00F03E37" w:rsidRDefault="00F03E37" w:rsidP="00F03E3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>&lt;</w:t>
                            </w:r>
                            <w:r w:rsidRPr="00D46F0A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iCs/>
                              </w:rPr>
                              <w:t xml:space="preserve">&gt; </w:t>
                            </w:r>
                            <w:r w:rsidRPr="00DF2464">
                              <w:rPr>
                                <w:b/>
                                <w:bCs/>
                                <w:iCs/>
                              </w:rPr>
                              <w:t>Execute icon</w:t>
                            </w:r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noProof/>
                              </w:rPr>
                              <w:drawing>
                                <wp:inline distT="0" distB="0" distL="0" distR="0" wp14:anchorId="1E411138" wp14:editId="413E524F">
                                  <wp:extent cx="152421" cy="142895"/>
                                  <wp:effectExtent l="0" t="0" r="0" b="9525"/>
                                  <wp:docPr id="8" name="Picture 8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Execute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97C0B2" w14:textId="77777777" w:rsidR="00040858" w:rsidRPr="00040858" w:rsidRDefault="00040858" w:rsidP="00040858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1C84DD8" w14:textId="2050455B" w:rsidR="00040858" w:rsidRDefault="00F03E37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Display </w:t>
                            </w:r>
                            <w:r w:rsidR="001740BC">
                              <w:rPr>
                                <w:i/>
                              </w:rPr>
                              <w:t>Equipment: Equipment List</w:t>
                            </w:r>
                            <w:r w:rsidR="00040858">
                              <w:rPr>
                                <w:i/>
                              </w:rPr>
                              <w:t xml:space="preserve"> </w:t>
                            </w:r>
                            <w:r w:rsidR="00040858">
                              <w:t xml:space="preserve">window </w:t>
                            </w:r>
                            <w:r w:rsidR="00971B07">
                              <w:t>open</w:t>
                            </w:r>
                            <w:r w:rsidR="00040858">
                              <w:t>s</w:t>
                            </w:r>
                            <w:r>
                              <w:t xml:space="preserve"> </w:t>
                            </w:r>
                            <w:r w:rsidRPr="00F03E37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2C5F47F0" w14:textId="51DE503F" w:rsidR="00040858" w:rsidRDefault="00040858" w:rsidP="00040858">
                            <w:pPr>
                              <w:pStyle w:val="ListParagraph"/>
                              <w:ind w:left="436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8B95B19" w14:textId="3AABFDE9" w:rsidR="00971B07" w:rsidRPr="00971B07" w:rsidRDefault="00971B07" w:rsidP="00971B07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  <w:szCs w:val="24"/>
                              </w:rPr>
                            </w:pPr>
                            <w:r w:rsidRPr="00971B07">
                              <w:rPr>
                                <w:color w:val="0066FF"/>
                                <w:szCs w:val="24"/>
                              </w:rPr>
                              <w:t>Setup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t xml:space="preserve"> Table</w:t>
                            </w:r>
                          </w:p>
                          <w:p w14:paraId="122C8BA9" w14:textId="02CB7CED" w:rsidR="00040858" w:rsidRPr="00971B07" w:rsidRDefault="00DF2464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DF2464">
                              <w:rPr>
                                <w:color w:val="0066FF"/>
                              </w:rPr>
                              <w:t>&lt;</w:t>
                            </w:r>
                            <w:r w:rsidR="00971B07" w:rsidRPr="00DF2464">
                              <w:rPr>
                                <w:i/>
                                <w:iCs/>
                                <w:color w:val="0066FF"/>
                              </w:rPr>
                              <w:t xml:space="preserve"> </w:t>
                            </w:r>
                            <w:r w:rsidRPr="00DF2464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DF2464"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="00971B07">
                              <w:rPr>
                                <w:color w:val="000000" w:themeColor="text1"/>
                              </w:rPr>
                              <w:t xml:space="preserve">Current icon </w:t>
                            </w:r>
                            <w:r w:rsidR="00971B07" w:rsidRPr="00971B07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7A7C3AEB" wp14:editId="0AED52F1">
                                  <wp:extent cx="142895" cy="142895"/>
                                  <wp:effectExtent l="0" t="0" r="9525" b="9525"/>
                                  <wp:docPr id="11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1F98668D-CAB2-40D2-BF49-D46321BBCD3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1F98668D-CAB2-40D2-BF49-D46321BBCD3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F246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150A059B" w14:textId="77777777" w:rsidR="00971B07" w:rsidRPr="00040858" w:rsidRDefault="00971B07" w:rsidP="00971B07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C85BA70" w14:textId="4B96FED2" w:rsid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Layout </w:t>
                            </w:r>
                            <w:r>
                              <w:t>window opens</w:t>
                            </w:r>
                          </w:p>
                          <w:p w14:paraId="4BA2159D" w14:textId="5821F53E" w:rsidR="00971B07" w:rsidRP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gt; On the following list of items to move them from right column to the left column.  Also, if a different item is in the left column - 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gt; on it to move it back to the right column.  Highlighted are a list of useful items to review.</w:t>
                            </w:r>
                          </w:p>
                          <w:p w14:paraId="538449A4" w14:textId="22FC3A58" w:rsid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971B07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>Save icon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3DF0F9A9" wp14:editId="60A6A2AE">
                                  <wp:extent cx="142895" cy="142895"/>
                                  <wp:effectExtent l="0" t="0" r="9525" b="9525"/>
                                  <wp:docPr id="12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D5FCF2" w14:textId="77777777" w:rsidR="00971B07" w:rsidRPr="00040858" w:rsidRDefault="00971B07" w:rsidP="00971B07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3557B9A" w14:textId="0B21909C" w:rsid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Save Layout </w:t>
                            </w:r>
                            <w:r>
                              <w:t>window opens</w:t>
                            </w:r>
                          </w:p>
                          <w:p w14:paraId="18613D4E" w14:textId="6BDC80CC" w:rsidR="00971B07" w:rsidRP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Save Layout Field – </w:t>
                            </w:r>
                            <w:r w:rsidRPr="00971B07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a layout description </w:t>
                            </w:r>
                            <w:r w:rsidRPr="00971B0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I</w:t>
                            </w:r>
                            <w:r w:rsidR="001740B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08</w:t>
                            </w:r>
                            <w:r w:rsidRPr="00971B0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Layout)</w:t>
                            </w:r>
                          </w:p>
                          <w:p w14:paraId="65798B50" w14:textId="72F9CB83" w:rsidR="00971B07" w:rsidRP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Name Field – </w:t>
                            </w:r>
                            <w:r w:rsidRPr="00971B07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a name for layout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br/>
                            </w:r>
                            <w:r w:rsidRPr="00971B0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(i.e., </w:t>
                            </w:r>
                            <w:r w:rsidR="001740B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Modified</w:t>
                            </w:r>
                            <w:r w:rsidRPr="00971B0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156FE36" w14:textId="4B6EAA93" w:rsid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971B07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>Continue icon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5A9DFF77" wp14:editId="7A5E506B">
                                  <wp:extent cx="142895" cy="142895"/>
                                  <wp:effectExtent l="0" t="0" r="9525" b="9525"/>
                                  <wp:docPr id="13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color w:val="0066FF"/>
                                <w:sz w:val="20"/>
                                <w:szCs w:val="20"/>
                              </w:rPr>
                              <w:t>(Twice)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</w:p>
                          <w:p w14:paraId="3FDD21FD" w14:textId="77777777" w:rsidR="00971B07" w:rsidRPr="00040858" w:rsidRDefault="00971B07" w:rsidP="00971B07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F92AFD4" w14:textId="3B98B3F2" w:rsidR="00971B07" w:rsidRP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Display Operations: List of Order Operations </w:t>
                            </w:r>
                            <w:r>
                              <w:t>window opens</w:t>
                            </w:r>
                          </w:p>
                          <w:p w14:paraId="6C3C1F6E" w14:textId="598EBAF7" w:rsidR="00971B07" w:rsidRPr="00971B07" w:rsidRDefault="00971B07" w:rsidP="00971B07">
                            <w:pPr>
                              <w:pStyle w:val="ListParagraph"/>
                              <w:ind w:left="360"/>
                              <w:rPr>
                                <w:i/>
                                <w:sz w:val="12"/>
                                <w:szCs w:val="12"/>
                              </w:rPr>
                            </w:pPr>
                          </w:p>
                          <w:p w14:paraId="53A7873F" w14:textId="19771A93" w:rsidR="00971B07" w:rsidRDefault="00971B07" w:rsidP="00971B07">
                            <w:pPr>
                              <w:pStyle w:val="ListParagraph"/>
                              <w:ind w:left="1440" w:hanging="720"/>
                              <w:rPr>
                                <w:iCs/>
                              </w:rPr>
                            </w:pPr>
                            <w:r w:rsidRPr="00971B07">
                              <w:rPr>
                                <w:iCs/>
                                <w:color w:val="0066FF"/>
                              </w:rPr>
                              <w:t>Tip:</w:t>
                            </w:r>
                            <w:r>
                              <w:rPr>
                                <w:iCs/>
                              </w:rPr>
                              <w:tab/>
                              <w:t>Screen will display all the information requested from Step 4.</w:t>
                            </w:r>
                          </w:p>
                          <w:p w14:paraId="09434515" w14:textId="74BDFBA3" w:rsidR="00971B07" w:rsidRDefault="00971B07" w:rsidP="00971B07">
                            <w:pPr>
                              <w:pStyle w:val="ListParagraph"/>
                              <w:ind w:left="1440" w:hanging="720"/>
                              <w:rPr>
                                <w:szCs w:val="24"/>
                              </w:rPr>
                            </w:pPr>
                          </w:p>
                          <w:p w14:paraId="376B8138" w14:textId="15661A00" w:rsidR="00971B07" w:rsidRP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71B07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971B07">
                              <w:rPr>
                                <w:b/>
                                <w:bCs/>
                                <w:iCs/>
                                <w:color w:val="000000" w:themeColor="text1"/>
                                <w:szCs w:val="24"/>
                              </w:rPr>
                              <w:t>Exit icon</w:t>
                            </w:r>
                            <w:r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iCs/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77CB32BC" wp14:editId="49664424">
                                  <wp:extent cx="142895" cy="142895"/>
                                  <wp:effectExtent l="0" t="0" r="9525" b="9525"/>
                                  <wp:docPr id="16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42C11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D1D56DD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99A2531" w14:textId="16A78C0B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843CD3">
                        <w:rPr>
                          <w:b/>
                          <w:color w:val="0066FF"/>
                        </w:rPr>
                        <w:t>I</w:t>
                      </w:r>
                      <w:r w:rsidR="00A03AD7">
                        <w:rPr>
                          <w:b/>
                          <w:color w:val="0066FF"/>
                        </w:rPr>
                        <w:t>H08</w:t>
                      </w:r>
                    </w:p>
                    <w:p w14:paraId="19919887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019530B7" w14:textId="625182C1" w:rsidR="008D4102" w:rsidRPr="007D1740" w:rsidRDefault="00F03E37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 xml:space="preserve">Display </w:t>
                      </w:r>
                      <w:r w:rsidR="001740BC">
                        <w:rPr>
                          <w:i/>
                        </w:rPr>
                        <w:t>Equipment: Equipment Selection</w:t>
                      </w:r>
                      <w:r w:rsidR="00755218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14:paraId="33AF696D" w14:textId="33364EF9" w:rsidR="00F03E37" w:rsidRPr="001740BC" w:rsidRDefault="001740BC" w:rsidP="00F03E3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  <w:szCs w:val="24"/>
                        </w:rPr>
                      </w:pPr>
                      <w:r>
                        <w:rPr>
                          <w:iCs/>
                        </w:rPr>
                        <w:t>Inventory Number Field</w:t>
                      </w:r>
                      <w:r w:rsidR="00F03E37">
                        <w:rPr>
                          <w:iCs/>
                        </w:rPr>
                        <w:t xml:space="preserve"> – </w:t>
                      </w:r>
                      <w:r w:rsidR="00F03E37" w:rsidRPr="00D46F0A">
                        <w:rPr>
                          <w:iCs/>
                          <w:color w:val="0066FF"/>
                        </w:rPr>
                        <w:t>Input</w:t>
                      </w:r>
                      <w:r w:rsidR="00F03E37" w:rsidRPr="00D46F0A">
                        <w:rPr>
                          <w:iCs/>
                        </w:rPr>
                        <w:t xml:space="preserve"> </w:t>
                      </w:r>
                      <w:r>
                        <w:rPr>
                          <w:iCs/>
                        </w:rPr>
                        <w:br/>
                      </w:r>
                      <w:r w:rsidR="00F03E37" w:rsidRPr="00D46F0A">
                        <w:rPr>
                          <w:iCs/>
                          <w:sz w:val="20"/>
                          <w:szCs w:val="18"/>
                        </w:rPr>
                        <w:t>(i.e., Alamance = 6001)</w:t>
                      </w:r>
                      <w:r w:rsidR="00F03E37">
                        <w:rPr>
                          <w:iCs/>
                          <w:sz w:val="20"/>
                          <w:szCs w:val="18"/>
                        </w:rPr>
                        <w:t xml:space="preserve"> </w:t>
                      </w:r>
                    </w:p>
                    <w:p w14:paraId="1B0D11A2" w14:textId="77777777" w:rsidR="001740BC" w:rsidRPr="001740BC" w:rsidRDefault="001740BC" w:rsidP="001740BC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rPr>
                          <w:iCs/>
                          <w:szCs w:val="24"/>
                        </w:rPr>
                      </w:pPr>
                      <w:r w:rsidRPr="001740BC">
                        <w:rPr>
                          <w:iCs/>
                          <w:szCs w:val="24"/>
                        </w:rPr>
                        <w:t>All - 6001-*</w:t>
                      </w:r>
                    </w:p>
                    <w:p w14:paraId="5F6A2A8C" w14:textId="77777777" w:rsidR="001740BC" w:rsidRPr="001740BC" w:rsidRDefault="001740BC" w:rsidP="001740BC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rPr>
                          <w:iCs/>
                          <w:szCs w:val="24"/>
                        </w:rPr>
                      </w:pPr>
                      <w:r w:rsidRPr="001740BC">
                        <w:rPr>
                          <w:iCs/>
                          <w:szCs w:val="24"/>
                        </w:rPr>
                        <w:t>Buses - 6001-0001 to 6001-2999</w:t>
                      </w:r>
                    </w:p>
                    <w:p w14:paraId="06EF2DA1" w14:textId="77777777" w:rsidR="001740BC" w:rsidRPr="001740BC" w:rsidRDefault="001740BC" w:rsidP="001740BC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rPr>
                          <w:iCs/>
                          <w:szCs w:val="24"/>
                        </w:rPr>
                      </w:pPr>
                      <w:r w:rsidRPr="001740BC">
                        <w:rPr>
                          <w:iCs/>
                          <w:szCs w:val="24"/>
                        </w:rPr>
                        <w:t>Service Trucks – 6001-3*</w:t>
                      </w:r>
                    </w:p>
                    <w:p w14:paraId="20B63B21" w14:textId="77777777" w:rsidR="001740BC" w:rsidRPr="001740BC" w:rsidRDefault="001740BC" w:rsidP="001740BC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rPr>
                          <w:iCs/>
                          <w:szCs w:val="24"/>
                        </w:rPr>
                      </w:pPr>
                      <w:r w:rsidRPr="001740BC">
                        <w:rPr>
                          <w:iCs/>
                          <w:szCs w:val="24"/>
                        </w:rPr>
                        <w:t>Fuel Trucks – 6001-4*</w:t>
                      </w:r>
                    </w:p>
                    <w:p w14:paraId="0A0718F7" w14:textId="77777777" w:rsidR="001740BC" w:rsidRPr="001740BC" w:rsidRDefault="001740BC" w:rsidP="001740BC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rPr>
                          <w:iCs/>
                          <w:szCs w:val="24"/>
                        </w:rPr>
                      </w:pPr>
                      <w:r w:rsidRPr="001740BC">
                        <w:rPr>
                          <w:iCs/>
                          <w:szCs w:val="24"/>
                        </w:rPr>
                        <w:t>Wrecker – 6001-5*</w:t>
                      </w:r>
                    </w:p>
                    <w:p w14:paraId="4D556324" w14:textId="77777777" w:rsidR="001740BC" w:rsidRPr="001740BC" w:rsidRDefault="001740BC" w:rsidP="001740BC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rPr>
                          <w:iCs/>
                          <w:szCs w:val="24"/>
                        </w:rPr>
                      </w:pPr>
                      <w:r w:rsidRPr="001740BC">
                        <w:rPr>
                          <w:iCs/>
                          <w:szCs w:val="24"/>
                        </w:rPr>
                        <w:t>Maintenance – 6001-7*</w:t>
                      </w:r>
                    </w:p>
                    <w:p w14:paraId="45808684" w14:textId="371963FA" w:rsidR="001740BC" w:rsidRDefault="001740BC" w:rsidP="001740BC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rPr>
                          <w:iCs/>
                          <w:szCs w:val="24"/>
                        </w:rPr>
                      </w:pPr>
                      <w:r w:rsidRPr="001740BC">
                        <w:rPr>
                          <w:iCs/>
                          <w:szCs w:val="24"/>
                        </w:rPr>
                        <w:t>Local – 6001-8*</w:t>
                      </w:r>
                    </w:p>
                    <w:p w14:paraId="641D3959" w14:textId="77777777" w:rsidR="001740BC" w:rsidRPr="001740BC" w:rsidRDefault="001740BC" w:rsidP="001740BC">
                      <w:pPr>
                        <w:pStyle w:val="ListParagraph"/>
                        <w:ind w:left="2160"/>
                        <w:rPr>
                          <w:iCs/>
                          <w:sz w:val="12"/>
                          <w:szCs w:val="12"/>
                        </w:rPr>
                      </w:pPr>
                    </w:p>
                    <w:p w14:paraId="227FDCA9" w14:textId="77777777" w:rsidR="00F03E37" w:rsidRDefault="00F03E37" w:rsidP="00F03E3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>&lt;</w:t>
                      </w:r>
                      <w:r w:rsidRPr="00D46F0A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iCs/>
                        </w:rPr>
                        <w:t xml:space="preserve">&gt; </w:t>
                      </w:r>
                      <w:r w:rsidRPr="00DF2464">
                        <w:rPr>
                          <w:b/>
                          <w:bCs/>
                          <w:iCs/>
                        </w:rPr>
                        <w:t>Execute icon</w:t>
                      </w:r>
                      <w:r>
                        <w:rPr>
                          <w:iCs/>
                        </w:rPr>
                        <w:t xml:space="preserve"> </w:t>
                      </w:r>
                      <w:r>
                        <w:rPr>
                          <w:iCs/>
                          <w:noProof/>
                        </w:rPr>
                        <w:drawing>
                          <wp:inline distT="0" distB="0" distL="0" distR="0" wp14:anchorId="1E411138" wp14:editId="413E524F">
                            <wp:extent cx="152421" cy="142895"/>
                            <wp:effectExtent l="0" t="0" r="0" b="9525"/>
                            <wp:docPr id="8" name="Picture 8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Execute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97C0B2" w14:textId="77777777" w:rsidR="00040858" w:rsidRPr="00040858" w:rsidRDefault="00040858" w:rsidP="00040858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71C84DD8" w14:textId="2050455B" w:rsidR="00040858" w:rsidRDefault="00F03E37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Display </w:t>
                      </w:r>
                      <w:r w:rsidR="001740BC">
                        <w:rPr>
                          <w:i/>
                        </w:rPr>
                        <w:t>Equipment: Equipment List</w:t>
                      </w:r>
                      <w:r w:rsidR="00040858">
                        <w:rPr>
                          <w:i/>
                        </w:rPr>
                        <w:t xml:space="preserve"> </w:t>
                      </w:r>
                      <w:r w:rsidR="00040858">
                        <w:t xml:space="preserve">window </w:t>
                      </w:r>
                      <w:r w:rsidR="00971B07">
                        <w:t>open</w:t>
                      </w:r>
                      <w:r w:rsidR="00040858">
                        <w:t>s</w:t>
                      </w:r>
                      <w:r>
                        <w:t xml:space="preserve"> </w:t>
                      </w:r>
                      <w:r w:rsidRPr="00F03E37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2C5F47F0" w14:textId="51DE503F" w:rsidR="00040858" w:rsidRDefault="00040858" w:rsidP="00040858">
                      <w:pPr>
                        <w:pStyle w:val="ListParagraph"/>
                        <w:ind w:left="436"/>
                        <w:rPr>
                          <w:sz w:val="12"/>
                          <w:szCs w:val="12"/>
                        </w:rPr>
                      </w:pPr>
                    </w:p>
                    <w:p w14:paraId="58B95B19" w14:textId="3AABFDE9" w:rsidR="00971B07" w:rsidRPr="00971B07" w:rsidRDefault="00971B07" w:rsidP="00971B07">
                      <w:pPr>
                        <w:pStyle w:val="ListParagraph"/>
                        <w:ind w:left="1080"/>
                        <w:rPr>
                          <w:color w:val="0066FF"/>
                          <w:szCs w:val="24"/>
                        </w:rPr>
                      </w:pPr>
                      <w:r w:rsidRPr="00971B07">
                        <w:rPr>
                          <w:color w:val="0066FF"/>
                          <w:szCs w:val="24"/>
                        </w:rPr>
                        <w:t>Setup</w:t>
                      </w:r>
                      <w:r>
                        <w:rPr>
                          <w:color w:val="0066FF"/>
                          <w:szCs w:val="24"/>
                        </w:rPr>
                        <w:t xml:space="preserve"> Table</w:t>
                      </w:r>
                    </w:p>
                    <w:p w14:paraId="122C8BA9" w14:textId="02CB7CED" w:rsidR="00040858" w:rsidRPr="00971B07" w:rsidRDefault="00DF2464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DF2464">
                        <w:rPr>
                          <w:color w:val="0066FF"/>
                        </w:rPr>
                        <w:t>&lt;</w:t>
                      </w:r>
                      <w:r w:rsidR="00971B07" w:rsidRPr="00DF2464">
                        <w:rPr>
                          <w:i/>
                          <w:iCs/>
                          <w:color w:val="0066FF"/>
                        </w:rPr>
                        <w:t xml:space="preserve"> </w:t>
                      </w:r>
                      <w:r w:rsidRPr="00DF2464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DF2464">
                        <w:rPr>
                          <w:color w:val="0066FF"/>
                        </w:rPr>
                        <w:t xml:space="preserve">&gt; </w:t>
                      </w:r>
                      <w:r w:rsidR="00971B07">
                        <w:rPr>
                          <w:color w:val="000000" w:themeColor="text1"/>
                        </w:rPr>
                        <w:t xml:space="preserve">Current icon </w:t>
                      </w:r>
                      <w:r w:rsidR="00971B07" w:rsidRPr="00971B07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7A7C3AEB" wp14:editId="0AED52F1">
                            <wp:extent cx="142895" cy="142895"/>
                            <wp:effectExtent l="0" t="0" r="9525" b="9525"/>
                            <wp:docPr id="11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F98668D-CAB2-40D2-BF49-D46321BBCD3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1F98668D-CAB2-40D2-BF49-D46321BBCD3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F2464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150A059B" w14:textId="77777777" w:rsidR="00971B07" w:rsidRPr="00040858" w:rsidRDefault="00971B07" w:rsidP="00971B07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C85BA70" w14:textId="4B96FED2" w:rsidR="00971B07" w:rsidRDefault="00971B07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Layout </w:t>
                      </w:r>
                      <w:r>
                        <w:t>window opens</w:t>
                      </w:r>
                    </w:p>
                    <w:p w14:paraId="4BA2159D" w14:textId="5821F53E" w:rsidR="00971B07" w:rsidRP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Double-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>&gt; On the following list of items to move them from right column to the left column.  Also, if a different item is in the left column - 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Double-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>&gt; on it to move it back to the right column.  Highlighted are a list of useful items to review.</w:t>
                      </w:r>
                    </w:p>
                    <w:p w14:paraId="538449A4" w14:textId="22FC3A58" w:rsid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971B07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>Save icon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3DF0F9A9" wp14:editId="60A6A2AE">
                            <wp:extent cx="142895" cy="142895"/>
                            <wp:effectExtent l="0" t="0" r="9525" b="9525"/>
                            <wp:docPr id="12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D5FCF2" w14:textId="77777777" w:rsidR="00971B07" w:rsidRPr="00040858" w:rsidRDefault="00971B07" w:rsidP="00971B07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13557B9A" w14:textId="0B21909C" w:rsidR="00971B07" w:rsidRDefault="00971B07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Save Layout </w:t>
                      </w:r>
                      <w:r>
                        <w:t>window opens</w:t>
                      </w:r>
                    </w:p>
                    <w:p w14:paraId="18613D4E" w14:textId="6BDC80CC" w:rsidR="00971B07" w:rsidRP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Save Layout Field – </w:t>
                      </w:r>
                      <w:r w:rsidRPr="00971B07">
                        <w:rPr>
                          <w:color w:val="0066FF"/>
                          <w:szCs w:val="24"/>
                        </w:rPr>
                        <w:t>Input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a layout description </w:t>
                      </w:r>
                      <w:r w:rsidRPr="00971B07">
                        <w:rPr>
                          <w:color w:val="000000" w:themeColor="text1"/>
                          <w:sz w:val="20"/>
                          <w:szCs w:val="20"/>
                        </w:rPr>
                        <w:t>(i.e., I</w:t>
                      </w:r>
                      <w:r w:rsidR="001740BC">
                        <w:rPr>
                          <w:color w:val="000000" w:themeColor="text1"/>
                          <w:sz w:val="20"/>
                          <w:szCs w:val="20"/>
                        </w:rPr>
                        <w:t>H08</w:t>
                      </w:r>
                      <w:r w:rsidRPr="00971B07">
                        <w:rPr>
                          <w:color w:val="000000" w:themeColor="text1"/>
                          <w:sz w:val="20"/>
                          <w:szCs w:val="20"/>
                        </w:rPr>
                        <w:t>Layout)</w:t>
                      </w:r>
                    </w:p>
                    <w:p w14:paraId="65798B50" w14:textId="72F9CB83" w:rsidR="00971B07" w:rsidRP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Name Field – </w:t>
                      </w:r>
                      <w:r w:rsidRPr="00971B07">
                        <w:rPr>
                          <w:color w:val="0066FF"/>
                          <w:szCs w:val="24"/>
                        </w:rPr>
                        <w:t>Input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a name for layout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br/>
                      </w:r>
                      <w:r w:rsidRPr="00971B07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(i.e., </w:t>
                      </w:r>
                      <w:r w:rsidR="001740BC">
                        <w:rPr>
                          <w:color w:val="000000" w:themeColor="text1"/>
                          <w:sz w:val="20"/>
                          <w:szCs w:val="20"/>
                        </w:rPr>
                        <w:t>Modified</w:t>
                      </w:r>
                      <w:r w:rsidRPr="00971B07">
                        <w:rPr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4156FE36" w14:textId="4B6EAA93" w:rsid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971B07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>Continue icon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5A9DFF77" wp14:editId="7A5E506B">
                            <wp:extent cx="142895" cy="142895"/>
                            <wp:effectExtent l="0" t="0" r="9525" b="9525"/>
                            <wp:docPr id="13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color w:val="0066FF"/>
                          <w:sz w:val="20"/>
                          <w:szCs w:val="20"/>
                        </w:rPr>
                        <w:t>(Twice)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</w:p>
                    <w:p w14:paraId="3FDD21FD" w14:textId="77777777" w:rsidR="00971B07" w:rsidRPr="00040858" w:rsidRDefault="00971B07" w:rsidP="00971B07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6F92AFD4" w14:textId="3B98B3F2" w:rsidR="00971B07" w:rsidRPr="00971B07" w:rsidRDefault="00971B07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i/>
                        </w:rPr>
                        <w:t xml:space="preserve">Display Operations: List of Order Operations </w:t>
                      </w:r>
                      <w:r>
                        <w:t>window opens</w:t>
                      </w:r>
                    </w:p>
                    <w:p w14:paraId="6C3C1F6E" w14:textId="598EBAF7" w:rsidR="00971B07" w:rsidRPr="00971B07" w:rsidRDefault="00971B07" w:rsidP="00971B07">
                      <w:pPr>
                        <w:pStyle w:val="ListParagraph"/>
                        <w:ind w:left="360"/>
                        <w:rPr>
                          <w:i/>
                          <w:sz w:val="12"/>
                          <w:szCs w:val="12"/>
                        </w:rPr>
                      </w:pPr>
                    </w:p>
                    <w:p w14:paraId="53A7873F" w14:textId="19771A93" w:rsidR="00971B07" w:rsidRDefault="00971B07" w:rsidP="00971B07">
                      <w:pPr>
                        <w:pStyle w:val="ListParagraph"/>
                        <w:ind w:left="1440" w:hanging="720"/>
                        <w:rPr>
                          <w:iCs/>
                        </w:rPr>
                      </w:pPr>
                      <w:r w:rsidRPr="00971B07">
                        <w:rPr>
                          <w:iCs/>
                          <w:color w:val="0066FF"/>
                        </w:rPr>
                        <w:t>Tip:</w:t>
                      </w:r>
                      <w:r>
                        <w:rPr>
                          <w:iCs/>
                        </w:rPr>
                        <w:tab/>
                        <w:t>Screen will display all the information requested from Step 4.</w:t>
                      </w:r>
                    </w:p>
                    <w:p w14:paraId="09434515" w14:textId="74BDFBA3" w:rsidR="00971B07" w:rsidRDefault="00971B07" w:rsidP="00971B07">
                      <w:pPr>
                        <w:pStyle w:val="ListParagraph"/>
                        <w:ind w:left="1440" w:hanging="720"/>
                        <w:rPr>
                          <w:szCs w:val="24"/>
                        </w:rPr>
                      </w:pPr>
                    </w:p>
                    <w:p w14:paraId="376B8138" w14:textId="15661A00" w:rsidR="00971B07" w:rsidRPr="00971B07" w:rsidRDefault="00971B07" w:rsidP="00971B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iCs/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iCs/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971B07">
                        <w:rPr>
                          <w:iCs/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971B07">
                        <w:rPr>
                          <w:b/>
                          <w:bCs/>
                          <w:iCs/>
                          <w:color w:val="000000" w:themeColor="text1"/>
                          <w:szCs w:val="24"/>
                        </w:rPr>
                        <w:t>Exit icon</w:t>
                      </w:r>
                      <w:r>
                        <w:rPr>
                          <w:iCs/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iCs/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77CB32BC" wp14:editId="49664424">
                            <wp:extent cx="142895" cy="142895"/>
                            <wp:effectExtent l="0" t="0" r="9525" b="9525"/>
                            <wp:docPr id="16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C84BB4" wp14:editId="5D0D1D78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4068C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98BDD3B" w14:textId="708D382E" w:rsidR="002F2055" w:rsidRDefault="00843CD3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 w:rsidR="00F03E37">
                              <w:rPr>
                                <w:sz w:val="20"/>
                              </w:rPr>
                              <w:t>2</w:t>
                            </w:r>
                            <w:r w:rsidR="00A03AD7">
                              <w:rPr>
                                <w:sz w:val="20"/>
                              </w:rPr>
                              <w:t>8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84BB4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2354068C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98BDD3B" w14:textId="708D382E" w:rsidR="002F2055" w:rsidRDefault="00843CD3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 w:rsidR="00F03E37">
                        <w:rPr>
                          <w:sz w:val="20"/>
                        </w:rPr>
                        <w:t>2</w:t>
                      </w:r>
                      <w:r w:rsidR="00A03AD7">
                        <w:rPr>
                          <w:sz w:val="20"/>
                        </w:rPr>
                        <w:t>8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C6B0E6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804B8"/>
    <w:multiLevelType w:val="hybridMultilevel"/>
    <w:tmpl w:val="F75C18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2C839E5"/>
    <w:multiLevelType w:val="hybridMultilevel"/>
    <w:tmpl w:val="E79E51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C76AA8"/>
    <w:multiLevelType w:val="hybridMultilevel"/>
    <w:tmpl w:val="D60052DA"/>
    <w:lvl w:ilvl="0" w:tplc="F97462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78192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1886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08D5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F0C00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878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E2E8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30357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5C505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1" w15:restartNumberingAfterBreak="0">
    <w:nsid w:val="69D853FE"/>
    <w:multiLevelType w:val="hybridMultilevel"/>
    <w:tmpl w:val="F3ACAD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D2208AA"/>
    <w:multiLevelType w:val="hybridMultilevel"/>
    <w:tmpl w:val="22D6B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0C6BDF"/>
    <w:multiLevelType w:val="hybridMultilevel"/>
    <w:tmpl w:val="4636FF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8"/>
  </w:num>
  <w:num w:numId="4">
    <w:abstractNumId w:val="1"/>
  </w:num>
  <w:num w:numId="5">
    <w:abstractNumId w:val="7"/>
  </w:num>
  <w:num w:numId="6">
    <w:abstractNumId w:val="3"/>
  </w:num>
  <w:num w:numId="7">
    <w:abstractNumId w:val="10"/>
  </w:num>
  <w:num w:numId="8">
    <w:abstractNumId w:val="14"/>
  </w:num>
  <w:num w:numId="9">
    <w:abstractNumId w:val="6"/>
  </w:num>
  <w:num w:numId="10">
    <w:abstractNumId w:val="4"/>
  </w:num>
  <w:num w:numId="11">
    <w:abstractNumId w:val="15"/>
  </w:num>
  <w:num w:numId="12">
    <w:abstractNumId w:val="5"/>
  </w:num>
  <w:num w:numId="13">
    <w:abstractNumId w:val="11"/>
  </w:num>
  <w:num w:numId="14">
    <w:abstractNumId w:val="2"/>
  </w:num>
  <w:num w:numId="15">
    <w:abstractNumId w:val="1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rwUAW0TaIiwAAAA="/>
  </w:docVars>
  <w:rsids>
    <w:rsidRoot w:val="002F2055"/>
    <w:rsid w:val="00040858"/>
    <w:rsid w:val="00135215"/>
    <w:rsid w:val="001740BC"/>
    <w:rsid w:val="002F2055"/>
    <w:rsid w:val="003C21B4"/>
    <w:rsid w:val="00445B91"/>
    <w:rsid w:val="004D55E8"/>
    <w:rsid w:val="005876CE"/>
    <w:rsid w:val="007459BD"/>
    <w:rsid w:val="00755218"/>
    <w:rsid w:val="007D1740"/>
    <w:rsid w:val="00843CD3"/>
    <w:rsid w:val="008A2AE8"/>
    <w:rsid w:val="008D4102"/>
    <w:rsid w:val="008F39AB"/>
    <w:rsid w:val="00971B07"/>
    <w:rsid w:val="00A03AD7"/>
    <w:rsid w:val="00B04E7C"/>
    <w:rsid w:val="00B3155E"/>
    <w:rsid w:val="00CA0890"/>
    <w:rsid w:val="00CE522E"/>
    <w:rsid w:val="00D46F0A"/>
    <w:rsid w:val="00D53F91"/>
    <w:rsid w:val="00D91DD2"/>
    <w:rsid w:val="00DF2464"/>
    <w:rsid w:val="00E342A4"/>
    <w:rsid w:val="00F03E37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FD53B1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98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98254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1-21T15:23:00Z</cp:lastPrinted>
  <dcterms:created xsi:type="dcterms:W3CDTF">2020-02-28T14:12:00Z</dcterms:created>
  <dcterms:modified xsi:type="dcterms:W3CDTF">2020-02-28T14:56:00Z</dcterms:modified>
</cp:coreProperties>
</file>